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2970"/>
        <w:gridCol w:w="1710"/>
        <w:gridCol w:w="3145"/>
      </w:tblGrid>
      <w:tr w:rsidR="00163489" w:rsidRPr="00263B9B" w14:paraId="3CE87B7E" w14:textId="45105B4E" w:rsidTr="00895F44">
        <w:tc>
          <w:tcPr>
            <w:tcW w:w="5125" w:type="dxa"/>
          </w:tcPr>
          <w:p w14:paraId="3EBF4BAA" w14:textId="247B255A" w:rsidR="00163489" w:rsidRPr="00263B9B" w:rsidRDefault="00163489" w:rsidP="00263B9B">
            <w:pPr>
              <w:jc w:val="center"/>
              <w:rPr>
                <w:rFonts w:ascii="Monaco" w:hAnsi="Monaco"/>
                <w:b/>
                <w:bCs/>
              </w:rPr>
            </w:pPr>
            <w:r w:rsidRPr="00263B9B">
              <w:rPr>
                <w:rFonts w:ascii="Monaco" w:hAnsi="Monaco"/>
                <w:b/>
                <w:bCs/>
              </w:rPr>
              <w:t>SCRIPT</w:t>
            </w:r>
          </w:p>
        </w:tc>
        <w:tc>
          <w:tcPr>
            <w:tcW w:w="4680" w:type="dxa"/>
            <w:gridSpan w:val="2"/>
          </w:tcPr>
          <w:p w14:paraId="18B6EE81" w14:textId="70DBC668" w:rsidR="00163489" w:rsidRPr="00263B9B" w:rsidRDefault="00163489" w:rsidP="00263B9B">
            <w:pPr>
              <w:jc w:val="center"/>
              <w:rPr>
                <w:rFonts w:ascii="Monaco" w:hAnsi="Monaco"/>
              </w:rPr>
            </w:pPr>
            <w:r w:rsidRPr="00263B9B">
              <w:rPr>
                <w:rFonts w:ascii="Monaco" w:hAnsi="Monaco"/>
              </w:rPr>
              <w:t>T – Diagram</w:t>
            </w:r>
          </w:p>
        </w:tc>
        <w:tc>
          <w:tcPr>
            <w:tcW w:w="3145" w:type="dxa"/>
          </w:tcPr>
          <w:p w14:paraId="1F8BA9D0" w14:textId="42F8C225" w:rsidR="00163489" w:rsidRPr="00263B9B" w:rsidRDefault="00163489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Explanation</w:t>
            </w:r>
          </w:p>
        </w:tc>
      </w:tr>
      <w:tr w:rsidR="00163489" w:rsidRPr="00263B9B" w14:paraId="4F5968E7" w14:textId="4BFE484F" w:rsidTr="00895F44">
        <w:tc>
          <w:tcPr>
            <w:tcW w:w="5125" w:type="dxa"/>
            <w:vAlign w:val="center"/>
          </w:tcPr>
          <w:p w14:paraId="6E4155B2" w14:textId="77777777" w:rsidR="006639D2" w:rsidRPr="006639D2" w:rsidRDefault="006639D2" w:rsidP="006639D2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6639D2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multiply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x,y</w:t>
            </w:r>
            <w:proofErr w:type="spellEnd"/>
            <w:proofErr w:type="gramEnd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5B816DB9" w14:textId="67CEE6CB" w:rsidR="006639D2" w:rsidRPr="006639D2" w:rsidRDefault="006639D2" w:rsidP="006639D2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6639D2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0F5B26F4" w14:textId="115EDB11" w:rsidR="006639D2" w:rsidRPr="006639D2" w:rsidRDefault="006639D2" w:rsidP="006639D2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6639D2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y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36F222D4" w14:textId="77777777" w:rsidR="006639D2" w:rsidRPr="006639D2" w:rsidRDefault="006639D2" w:rsidP="006639D2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022EDDBC" w14:textId="77777777" w:rsidR="006639D2" w:rsidRPr="006639D2" w:rsidRDefault="006639D2" w:rsidP="006639D2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6639D2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multiply(</w:t>
            </w:r>
            <w:proofErr w:type="gramEnd"/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5AFD2A0C" w14:textId="77777777" w:rsidR="006639D2" w:rsidRPr="006639D2" w:rsidRDefault="006639D2" w:rsidP="006639D2">
            <w:pPr>
              <w:pStyle w:val="ListParagraph"/>
              <w:numPr>
                <w:ilvl w:val="0"/>
                <w:numId w:val="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6639D2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b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7CB9AB7F" w14:textId="77777777" w:rsidR="00163489" w:rsidRPr="00163489" w:rsidRDefault="00163489" w:rsidP="001634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hAnsi="Monaco"/>
              </w:rPr>
            </w:pPr>
          </w:p>
        </w:tc>
        <w:tc>
          <w:tcPr>
            <w:tcW w:w="2970" w:type="dxa"/>
            <w:vAlign w:val="center"/>
          </w:tcPr>
          <w:p w14:paraId="732CA1FC" w14:textId="53EE90D5" w:rsidR="006639D2" w:rsidRPr="006639D2" w:rsidRDefault="006639D2" w:rsidP="006639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6639D2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multiply(</w:t>
            </w:r>
            <w:proofErr w:type="gramEnd"/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1A513C5F" w14:textId="77777777" w:rsidR="0027674E" w:rsidRPr="0027674E" w:rsidRDefault="0027674E" w:rsidP="002767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27674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(b</w:t>
            </w:r>
            <w:proofErr w:type="gramStart"/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79F52FCD" w14:textId="253719CF" w:rsidR="00163489" w:rsidRPr="00263B9B" w:rsidRDefault="00163489" w:rsidP="00263B9B">
            <w:pPr>
              <w:jc w:val="center"/>
              <w:rPr>
                <w:rFonts w:ascii="Monaco" w:hAnsi="Monaco"/>
              </w:rPr>
            </w:pPr>
          </w:p>
        </w:tc>
        <w:tc>
          <w:tcPr>
            <w:tcW w:w="1710" w:type="dxa"/>
            <w:vAlign w:val="center"/>
          </w:tcPr>
          <w:p w14:paraId="2298DC85" w14:textId="77777777" w:rsidR="00163489" w:rsidRDefault="006639D2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2</w:t>
            </w:r>
          </w:p>
          <w:p w14:paraId="4B7FFD23" w14:textId="77777777" w:rsidR="006639D2" w:rsidRDefault="006639D2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3</w:t>
            </w:r>
          </w:p>
          <w:p w14:paraId="4E37D7AA" w14:textId="746B16A1" w:rsidR="006639D2" w:rsidRPr="00263B9B" w:rsidRDefault="006639D2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undefined</w:t>
            </w:r>
          </w:p>
        </w:tc>
        <w:tc>
          <w:tcPr>
            <w:tcW w:w="3145" w:type="dxa"/>
            <w:vAlign w:val="center"/>
          </w:tcPr>
          <w:p w14:paraId="31AEF2D0" w14:textId="77777777" w:rsidR="00163489" w:rsidRDefault="006639D2" w:rsidP="00163489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>It will log the x and y</w:t>
            </w:r>
          </w:p>
          <w:p w14:paraId="7528DDEE" w14:textId="430A9B52" w:rsidR="006639D2" w:rsidRPr="00163489" w:rsidRDefault="006639D2" w:rsidP="00163489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>and since there is no returned value for the function the b will be undefined</w:t>
            </w:r>
          </w:p>
        </w:tc>
      </w:tr>
      <w:tr w:rsidR="006639D2" w:rsidRPr="00263B9B" w14:paraId="0076FB9E" w14:textId="77777777" w:rsidTr="00895F44">
        <w:tc>
          <w:tcPr>
            <w:tcW w:w="5125" w:type="dxa"/>
            <w:vAlign w:val="center"/>
          </w:tcPr>
          <w:p w14:paraId="4E50AE02" w14:textId="77777777" w:rsidR="006639D2" w:rsidRPr="006639D2" w:rsidRDefault="006639D2" w:rsidP="006639D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6639D2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multiply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x,y</w:t>
            </w:r>
            <w:proofErr w:type="spellEnd"/>
            <w:proofErr w:type="gramEnd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08306B68" w14:textId="327E0038" w:rsidR="006639D2" w:rsidRPr="006639D2" w:rsidRDefault="006639D2" w:rsidP="006639D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 x</w:t>
            </w:r>
            <w:r w:rsidRPr="006639D2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y;</w:t>
            </w:r>
            <w:proofErr w:type="gramEnd"/>
          </w:p>
          <w:p w14:paraId="44951EBE" w14:textId="77777777" w:rsidR="006639D2" w:rsidRPr="006639D2" w:rsidRDefault="006639D2" w:rsidP="006639D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27C92E13" w14:textId="77777777" w:rsidR="006639D2" w:rsidRPr="006639D2" w:rsidRDefault="006639D2" w:rsidP="006639D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6639D2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multiply(</w:t>
            </w:r>
            <w:proofErr w:type="gramEnd"/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6BF95A94" w14:textId="77777777" w:rsidR="006639D2" w:rsidRPr="006639D2" w:rsidRDefault="006639D2" w:rsidP="006639D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6639D2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b</w:t>
            </w:r>
            <w:proofErr w:type="gramStart"/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5814CB23" w14:textId="77777777" w:rsidR="006639D2" w:rsidRPr="006639D2" w:rsidRDefault="006639D2" w:rsidP="006639D2">
            <w:pPr>
              <w:pStyle w:val="ListParagraph"/>
              <w:numPr>
                <w:ilvl w:val="0"/>
                <w:numId w:val="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6639D2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Start"/>
            <w:r w:rsidRPr="006639D2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multiply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6639D2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6639D2">
              <w:rPr>
                <w:rFonts w:ascii="Monaco" w:eastAsia="Times New Roman" w:hAnsi="Monaco" w:cs="Courier New"/>
                <w:sz w:val="19"/>
                <w:szCs w:val="19"/>
              </w:rPr>
              <w:t>));</w:t>
            </w:r>
          </w:p>
          <w:p w14:paraId="0945DF00" w14:textId="77777777" w:rsidR="006639D2" w:rsidRPr="006639D2" w:rsidRDefault="006639D2" w:rsidP="006639D2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0BCA0098" w14:textId="77777777" w:rsidR="0027674E" w:rsidRDefault="0027674E" w:rsidP="002767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360"/>
              <w:rPr>
                <w:rFonts w:ascii="Monaco" w:eastAsia="Times New Roman" w:hAnsi="Monaco" w:cs="Courier New"/>
                <w:sz w:val="19"/>
                <w:szCs w:val="19"/>
              </w:rPr>
            </w:pPr>
          </w:p>
          <w:p w14:paraId="768F3B78" w14:textId="675A3C59" w:rsidR="0027674E" w:rsidRPr="0027674E" w:rsidRDefault="0027674E" w:rsidP="002767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36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27674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(b</w:t>
            </w:r>
            <w:proofErr w:type="gramStart"/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6FE95B22" w14:textId="77777777" w:rsidR="0027674E" w:rsidRPr="0027674E" w:rsidRDefault="0027674E" w:rsidP="002767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36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27674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Start"/>
            <w:r w:rsidRPr="0027674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multiply</w:t>
            </w: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27674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27674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27674E">
              <w:rPr>
                <w:rFonts w:ascii="Monaco" w:eastAsia="Times New Roman" w:hAnsi="Monaco" w:cs="Courier New"/>
                <w:sz w:val="19"/>
                <w:szCs w:val="19"/>
              </w:rPr>
              <w:t>));</w:t>
            </w:r>
          </w:p>
          <w:p w14:paraId="0677D018" w14:textId="665A20F5" w:rsidR="0027674E" w:rsidRPr="0027674E" w:rsidRDefault="0027674E" w:rsidP="002767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360"/>
              <w:rPr>
                <w:rFonts w:ascii="Monaco" w:eastAsia="Times New Roman" w:hAnsi="Monaco" w:cs="Courier New"/>
                <w:sz w:val="19"/>
                <w:szCs w:val="19"/>
              </w:rPr>
            </w:pPr>
          </w:p>
          <w:p w14:paraId="5888C22A" w14:textId="77777777" w:rsidR="006639D2" w:rsidRPr="006639D2" w:rsidRDefault="006639D2" w:rsidP="006639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08FC046D" w14:textId="77777777" w:rsidR="006639D2" w:rsidRDefault="0027674E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6</w:t>
            </w:r>
          </w:p>
          <w:p w14:paraId="118DA3D2" w14:textId="5E042538" w:rsidR="0027674E" w:rsidRDefault="0027674E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0</w:t>
            </w:r>
          </w:p>
        </w:tc>
        <w:tc>
          <w:tcPr>
            <w:tcW w:w="3145" w:type="dxa"/>
            <w:vAlign w:val="center"/>
          </w:tcPr>
          <w:p w14:paraId="01D26B9C" w14:textId="77777777" w:rsidR="006639D2" w:rsidRDefault="006639D2" w:rsidP="00163489">
            <w:pPr>
              <w:rPr>
                <w:rFonts w:ascii="Monaco" w:hAnsi="Monaco"/>
              </w:rPr>
            </w:pPr>
          </w:p>
        </w:tc>
      </w:tr>
      <w:tr w:rsidR="008B6403" w:rsidRPr="00263B9B" w14:paraId="6150FC0C" w14:textId="77777777" w:rsidTr="00895F44">
        <w:tc>
          <w:tcPr>
            <w:tcW w:w="5125" w:type="dxa"/>
            <w:vAlign w:val="center"/>
          </w:tcPr>
          <w:p w14:paraId="4EC1D091" w14:textId="77777777" w:rsidR="008B6403" w:rsidRPr="008B6403" w:rsidRDefault="008B6403" w:rsidP="008B6403">
            <w:pPr>
              <w:pStyle w:val="ListParagraph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x </w:t>
            </w: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[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4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0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];</w:t>
            </w:r>
            <w:proofErr w:type="gramEnd"/>
          </w:p>
          <w:p w14:paraId="7C6B324C" w14:textId="77777777" w:rsidR="008B6403" w:rsidRPr="008B6403" w:rsidRDefault="008B6403" w:rsidP="008B6403">
            <w:pPr>
              <w:pStyle w:val="ListParagraph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</w:p>
          <w:p w14:paraId="377595D4" w14:textId="77777777" w:rsidR="008B6403" w:rsidRPr="008B6403" w:rsidRDefault="008B6403" w:rsidP="008B6403">
            <w:pPr>
              <w:pStyle w:val="ListParagraph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{</w:t>
            </w:r>
          </w:p>
          <w:p w14:paraId="3501C88C" w14:textId="1D163B17" w:rsidR="008B6403" w:rsidRPr="008B6403" w:rsidRDefault="008B6403" w:rsidP="008B6403">
            <w:pPr>
              <w:pStyle w:val="ListParagraph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gramStart"/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  <w:proofErr w:type="gramEnd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</w:p>
          <w:p w14:paraId="2077773B" w14:textId="530D68E7" w:rsidR="008B6403" w:rsidRPr="008B6403" w:rsidRDefault="008B6403" w:rsidP="008B6403">
            <w:pPr>
              <w:pStyle w:val="ListParagraph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0B2D3851" w14:textId="1AAE2077" w:rsidR="008B6403" w:rsidRPr="008B6403" w:rsidRDefault="008B6403" w:rsidP="008B6403">
            <w:pPr>
              <w:pStyle w:val="ListParagraph"/>
              <w:numPr>
                <w:ilvl w:val="0"/>
                <w:numId w:val="1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</w:tc>
        <w:tc>
          <w:tcPr>
            <w:tcW w:w="2970" w:type="dxa"/>
            <w:vAlign w:val="center"/>
          </w:tcPr>
          <w:p w14:paraId="7DED6025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0 + 3</w:t>
            </w:r>
          </w:p>
          <w:p w14:paraId="60D62250" w14:textId="046ACD6F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I = 4 + 3</w:t>
            </w:r>
          </w:p>
        </w:tc>
        <w:tc>
          <w:tcPr>
            <w:tcW w:w="1710" w:type="dxa"/>
            <w:vAlign w:val="center"/>
          </w:tcPr>
          <w:p w14:paraId="113E3BD3" w14:textId="77777777" w:rsidR="008B6403" w:rsidRDefault="008B640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3</w:t>
            </w:r>
          </w:p>
          <w:p w14:paraId="11EF3B52" w14:textId="1B89C03B" w:rsidR="008B6403" w:rsidRDefault="008B640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7</w:t>
            </w:r>
          </w:p>
        </w:tc>
        <w:tc>
          <w:tcPr>
            <w:tcW w:w="3145" w:type="dxa"/>
            <w:vAlign w:val="center"/>
          </w:tcPr>
          <w:p w14:paraId="54C9C42F" w14:textId="77777777" w:rsidR="008B6403" w:rsidRDefault="008B6403" w:rsidP="008B640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 xml:space="preserve">var x </w:t>
            </w:r>
            <w:proofErr w:type="gramStart"/>
            <w:r>
              <w:rPr>
                <w:rFonts w:ascii="Monaco" w:hAnsi="Monaco"/>
              </w:rPr>
              <w:t>was not used</w:t>
            </w:r>
            <w:proofErr w:type="gramEnd"/>
          </w:p>
          <w:p w14:paraId="21C36D9E" w14:textId="48FE1A08" w:rsidR="008B6403" w:rsidRDefault="008B6403" w:rsidP="008B640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the previews value of will increment by 1 then it will add 3</w:t>
            </w:r>
          </w:p>
        </w:tc>
      </w:tr>
      <w:tr w:rsidR="008B6403" w:rsidRPr="00263B9B" w14:paraId="298044CE" w14:textId="77777777" w:rsidTr="00895F44">
        <w:tc>
          <w:tcPr>
            <w:tcW w:w="5125" w:type="dxa"/>
            <w:vAlign w:val="center"/>
          </w:tcPr>
          <w:p w14:paraId="518A615F" w14:textId="77777777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x</w:t>
            </w: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proofErr w:type="gramStart"/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5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  <w:proofErr w:type="gramEnd"/>
          </w:p>
          <w:p w14:paraId="44C648DC" w14:textId="77777777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05E6077A" w14:textId="77777777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gramStart"/>
            <w:r w:rsidRPr="008B6403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wesome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64B987D8" w14:textId="6ABB571F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x</w:t>
            </w:r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proofErr w:type="gramStart"/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0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  <w:proofErr w:type="gramEnd"/>
          </w:p>
          <w:p w14:paraId="3C9D4FF9" w14:textId="2080EA3A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7A11C983" w14:textId="77777777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176CA06D" w14:textId="77777777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3D533690" w14:textId="77777777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wesome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3C60F84C" w14:textId="77777777" w:rsidR="008B6403" w:rsidRPr="008B6403" w:rsidRDefault="008B6403" w:rsidP="008B6403">
            <w:pPr>
              <w:pStyle w:val="ListParagraph"/>
              <w:numPr>
                <w:ilvl w:val="0"/>
                <w:numId w:val="1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40264FA2" w14:textId="77777777" w:rsidR="008B6403" w:rsidRP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225AFACD" w14:textId="424FA040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00B61020" w14:textId="77777777" w:rsidR="008B6403" w:rsidRP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319140AB" w14:textId="77777777" w:rsidR="008B6403" w:rsidRPr="008B6403" w:rsidRDefault="008B6403" w:rsidP="008B6403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wesome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4FDAEF81" w14:textId="77777777" w:rsidR="008B6403" w:rsidRP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x</w:t>
            </w:r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03C3919E" w14:textId="77777777" w:rsidR="008B6403" w:rsidRP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  <w:p w14:paraId="18C9C768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73643A78" w14:textId="77777777" w:rsidR="008B6403" w:rsidRDefault="008B640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5</w:t>
            </w:r>
          </w:p>
          <w:p w14:paraId="42F22349" w14:textId="77777777" w:rsidR="008B6403" w:rsidRDefault="008B640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5</w:t>
            </w:r>
          </w:p>
          <w:p w14:paraId="1C9FD054" w14:textId="77777777" w:rsidR="008B6403" w:rsidRDefault="008B640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0</w:t>
            </w:r>
          </w:p>
          <w:p w14:paraId="0FF3942F" w14:textId="5B622A03" w:rsidR="008B6403" w:rsidRDefault="008B640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5</w:t>
            </w:r>
          </w:p>
        </w:tc>
        <w:tc>
          <w:tcPr>
            <w:tcW w:w="3145" w:type="dxa"/>
            <w:vAlign w:val="center"/>
          </w:tcPr>
          <w:p w14:paraId="0E8899C8" w14:textId="2724681A" w:rsidR="008B6403" w:rsidRDefault="008B6403" w:rsidP="008B640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There is no mutation because of scope limitation of the variable. The function awesome declared its own variable inside of it.</w:t>
            </w:r>
          </w:p>
        </w:tc>
      </w:tr>
      <w:tr w:rsidR="008B6403" w:rsidRPr="00263B9B" w14:paraId="744BB019" w14:textId="77777777" w:rsidTr="00895F44">
        <w:tc>
          <w:tcPr>
            <w:tcW w:w="5125" w:type="dxa"/>
            <w:vAlign w:val="center"/>
          </w:tcPr>
          <w:p w14:paraId="35F17D29" w14:textId="77777777" w:rsidR="008B6403" w:rsidRPr="008B6403" w:rsidRDefault="008B6403" w:rsidP="008B6403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5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8B640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=</w:t>
            </w:r>
            <w:r w:rsidRPr="008B640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0C5B64AA" w14:textId="1CF46F04" w:rsidR="008B6403" w:rsidRPr="008B6403" w:rsidRDefault="008B6403" w:rsidP="008B6403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8B640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proofErr w:type="gramStart"/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29318E46" w14:textId="77777777" w:rsidR="008B6403" w:rsidRPr="008B6403" w:rsidRDefault="008B6403" w:rsidP="008B6403">
            <w:pPr>
              <w:pStyle w:val="ListParagraph"/>
              <w:numPr>
                <w:ilvl w:val="0"/>
                <w:numId w:val="1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8B640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77457C89" w14:textId="77777777" w:rsidR="008B6403" w:rsidRP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2C8A9C52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0</w:t>
            </w:r>
          </w:p>
          <w:p w14:paraId="2B64D25C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0 + 2</w:t>
            </w:r>
          </w:p>
          <w:p w14:paraId="0AD52EB5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2 + 2</w:t>
            </w:r>
          </w:p>
          <w:p w14:paraId="74815ACA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4 + 2</w:t>
            </w:r>
          </w:p>
          <w:p w14:paraId="68F3DA69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6 + 2</w:t>
            </w:r>
          </w:p>
          <w:p w14:paraId="6C64D9EE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8 + 2</w:t>
            </w:r>
          </w:p>
          <w:p w14:paraId="58A88706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10 + 2</w:t>
            </w:r>
          </w:p>
          <w:p w14:paraId="39159B6C" w14:textId="77777777" w:rsid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12 + 2 </w:t>
            </w:r>
          </w:p>
          <w:p w14:paraId="3FC787AF" w14:textId="5578038D" w:rsidR="008B6403" w:rsidRPr="008B6403" w:rsidRDefault="008B6403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spellStart"/>
            <w:r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>
              <w:rPr>
                <w:rFonts w:ascii="Monaco" w:eastAsia="Times New Roman" w:hAnsi="Monaco" w:cs="Courier New"/>
                <w:sz w:val="19"/>
                <w:szCs w:val="19"/>
              </w:rPr>
              <w:t xml:space="preserve"> = </w:t>
            </w:r>
            <w:r w:rsidR="00444EEA">
              <w:rPr>
                <w:rFonts w:ascii="Monaco" w:eastAsia="Times New Roman" w:hAnsi="Monaco" w:cs="Courier New"/>
                <w:sz w:val="19"/>
                <w:szCs w:val="19"/>
              </w:rPr>
              <w:t>14</w:t>
            </w:r>
          </w:p>
        </w:tc>
        <w:tc>
          <w:tcPr>
            <w:tcW w:w="1710" w:type="dxa"/>
            <w:vAlign w:val="center"/>
          </w:tcPr>
          <w:p w14:paraId="419CA89E" w14:textId="77777777" w:rsidR="008B6403" w:rsidRDefault="00444EEA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1ED52AFF" w14:textId="77777777" w:rsidR="00444EEA" w:rsidRDefault="00444EEA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2</w:t>
            </w:r>
          </w:p>
          <w:p w14:paraId="7671267B" w14:textId="77777777" w:rsidR="00444EEA" w:rsidRDefault="00444EEA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4</w:t>
            </w:r>
          </w:p>
          <w:p w14:paraId="4E21BADA" w14:textId="77777777" w:rsidR="00444EEA" w:rsidRDefault="00444EEA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6</w:t>
            </w:r>
          </w:p>
          <w:p w14:paraId="7AE4B441" w14:textId="77777777" w:rsidR="00444EEA" w:rsidRDefault="00444EEA" w:rsidP="00444EEA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8</w:t>
            </w:r>
          </w:p>
          <w:p w14:paraId="6C23BBC5" w14:textId="77777777" w:rsidR="00444EEA" w:rsidRDefault="00444EEA" w:rsidP="00444EEA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0</w:t>
            </w:r>
          </w:p>
          <w:p w14:paraId="1E7622CA" w14:textId="77777777" w:rsidR="00444EEA" w:rsidRDefault="00444EEA" w:rsidP="00444EEA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2</w:t>
            </w:r>
          </w:p>
          <w:p w14:paraId="64AD1E69" w14:textId="5BF5C243" w:rsidR="00444EEA" w:rsidRDefault="00444EEA" w:rsidP="00444EEA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4</w:t>
            </w:r>
          </w:p>
        </w:tc>
        <w:tc>
          <w:tcPr>
            <w:tcW w:w="3145" w:type="dxa"/>
            <w:vAlign w:val="center"/>
          </w:tcPr>
          <w:p w14:paraId="60749A2E" w14:textId="28038E6E" w:rsidR="008B6403" w:rsidRDefault="00444EEA" w:rsidP="008B640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 xml:space="preserve">Since the condition is </w:t>
            </w:r>
            <w:proofErr w:type="spellStart"/>
            <w:r>
              <w:rPr>
                <w:rFonts w:ascii="Monaco" w:hAnsi="Monaco"/>
              </w:rPr>
              <w:t>i</w:t>
            </w:r>
            <w:proofErr w:type="spellEnd"/>
            <w:r>
              <w:rPr>
                <w:rFonts w:ascii="Monaco" w:hAnsi="Monaco"/>
              </w:rPr>
              <w:t xml:space="preserve"> &lt; 15 and equates to 14 &lt; 15 that will result to false then the loop will stop</w:t>
            </w:r>
          </w:p>
        </w:tc>
      </w:tr>
      <w:tr w:rsidR="00444EEA" w:rsidRPr="00263B9B" w14:paraId="3D76AD60" w14:textId="77777777" w:rsidTr="00895F44">
        <w:tc>
          <w:tcPr>
            <w:tcW w:w="5125" w:type="dxa"/>
            <w:vAlign w:val="center"/>
          </w:tcPr>
          <w:p w14:paraId="14835C94" w14:textId="77777777" w:rsidR="00A32288" w:rsidRPr="00A32288" w:rsidRDefault="00A32288" w:rsidP="00A32288">
            <w:pPr>
              <w:pStyle w:val="ListParagraph"/>
              <w:numPr>
                <w:ilvl w:val="0"/>
                <w:numId w:val="1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spellStart"/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A32288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A32288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0E8356E9" w14:textId="05541717" w:rsidR="00A32288" w:rsidRPr="00A32288" w:rsidRDefault="00A32288" w:rsidP="00A32288">
            <w:pPr>
              <w:pStyle w:val="ListParagraph"/>
              <w:numPr>
                <w:ilvl w:val="0"/>
                <w:numId w:val="1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ab/>
            </w:r>
            <w:proofErr w:type="gramStart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 xml:space="preserve"> j</w:t>
            </w:r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A32288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; j</w:t>
            </w:r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A32288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j</w:t>
            </w:r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proofErr w:type="spellEnd"/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  <w:r w:rsidRPr="00A32288">
              <w:rPr>
                <w:rFonts w:ascii="Tahoma" w:eastAsia="Times New Roman" w:hAnsi="Tahoma" w:cs="Tahoma"/>
                <w:sz w:val="19"/>
                <w:szCs w:val="19"/>
              </w:rPr>
              <w:t> 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 xml:space="preserve">      </w:t>
            </w:r>
          </w:p>
          <w:p w14:paraId="5FA9E483" w14:textId="5DC514FB" w:rsidR="00A32288" w:rsidRPr="00A32288" w:rsidRDefault="00A32288" w:rsidP="005C6A33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144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A32288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32288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j</w:t>
            </w:r>
            <w:proofErr w:type="gramStart"/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13B05474" w14:textId="06068E9F" w:rsidR="00A32288" w:rsidRPr="00A32288" w:rsidRDefault="00A32288" w:rsidP="00A32288">
            <w:pPr>
              <w:pStyle w:val="ListParagraph"/>
              <w:numPr>
                <w:ilvl w:val="0"/>
                <w:numId w:val="1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ab/>
            </w: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6327CDAF" w14:textId="45E7686A" w:rsidR="00444EEA" w:rsidRPr="00A32288" w:rsidRDefault="00A32288" w:rsidP="00A32288">
            <w:pPr>
              <w:pStyle w:val="ListParagraph"/>
              <w:numPr>
                <w:ilvl w:val="0"/>
                <w:numId w:val="15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32288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</w:tc>
        <w:tc>
          <w:tcPr>
            <w:tcW w:w="2970" w:type="dxa"/>
            <w:vAlign w:val="center"/>
          </w:tcPr>
          <w:p w14:paraId="6EB5FCEE" w14:textId="77777777" w:rsidR="005C6A33" w:rsidRDefault="005C6A3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  <w:p w14:paraId="1CC6186C" w14:textId="3459A905" w:rsidR="005C6A33" w:rsidRDefault="005C6A3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56E1ED4E" w14:textId="4A6C1DD5" w:rsidR="005C6A33" w:rsidRPr="005C6A33" w:rsidRDefault="005C6A3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 w:rsid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7EC0035E" w14:textId="4D7B8378" w:rsidR="005C6A33" w:rsidRPr="005C6A33" w:rsidRDefault="005C6A3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="00253283"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 w:rsid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71C96984" w14:textId="46A5DE17" w:rsidR="005C6A33" w:rsidRDefault="005C6A3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 w:rsid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4632A8AC" w14:textId="0043BD9A" w:rsidR="005C6A33" w:rsidRPr="005C6A33" w:rsidRDefault="005C6A3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="00253283"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 w:rsid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 w:rsidR="0025328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2A80503A" w14:textId="7EA9F012" w:rsidR="00253283" w:rsidRPr="005C6A33" w:rsidRDefault="00253283" w:rsidP="002532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12B1B327" w14:textId="77777777" w:rsidR="005C6A33" w:rsidRPr="005C6A33" w:rsidRDefault="005C6A3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  <w:p w14:paraId="090A9F86" w14:textId="77777777" w:rsidR="00444EEA" w:rsidRDefault="00444EEA" w:rsidP="008B640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2E1279D6" w14:textId="77777777" w:rsidR="00444EEA" w:rsidRDefault="0025328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327D0CBE" w14:textId="77777777" w:rsidR="00253283" w:rsidRDefault="0025328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36ECED02" w14:textId="77777777" w:rsidR="00253283" w:rsidRDefault="00253283" w:rsidP="0025328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5D6E8A95" w14:textId="77777777" w:rsidR="00253283" w:rsidRDefault="00253283" w:rsidP="0025328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</w:t>
            </w:r>
          </w:p>
          <w:p w14:paraId="08AD0711" w14:textId="77777777" w:rsidR="00253283" w:rsidRDefault="00253283" w:rsidP="0025328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77968F33" w14:textId="70F4DBF5" w:rsidR="00253283" w:rsidRDefault="00253283" w:rsidP="0025328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2</w:t>
            </w:r>
          </w:p>
        </w:tc>
        <w:tc>
          <w:tcPr>
            <w:tcW w:w="3145" w:type="dxa"/>
            <w:vAlign w:val="center"/>
          </w:tcPr>
          <w:p w14:paraId="66008838" w14:textId="77777777" w:rsidR="00444EEA" w:rsidRDefault="00444EEA" w:rsidP="008B6403">
            <w:pPr>
              <w:jc w:val="center"/>
              <w:rPr>
                <w:rFonts w:ascii="Monaco" w:hAnsi="Monaco"/>
              </w:rPr>
            </w:pPr>
          </w:p>
        </w:tc>
      </w:tr>
      <w:tr w:rsidR="00253283" w:rsidRPr="00263B9B" w14:paraId="30DF5F1E" w14:textId="77777777" w:rsidTr="00895F44">
        <w:tc>
          <w:tcPr>
            <w:tcW w:w="5125" w:type="dxa"/>
            <w:vAlign w:val="center"/>
          </w:tcPr>
          <w:p w14:paraId="528D074C" w14:textId="77777777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53283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253283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looping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proofErr w:type="gram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x,y</w:t>
            </w:r>
            <w:proofErr w:type="spellEnd"/>
            <w:proofErr w:type="gramEnd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075DCB86" w14:textId="3C9B78B5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spell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25328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x; </w:t>
            </w:r>
            <w:proofErr w:type="spell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34559026" w14:textId="3A6FF6C4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 j</w:t>
            </w:r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25328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; j</w:t>
            </w:r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x; </w:t>
            </w:r>
            <w:proofErr w:type="spell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j</w:t>
            </w:r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proofErr w:type="spellEnd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  <w:r w:rsidRPr="00253283">
              <w:rPr>
                <w:rFonts w:ascii="Tahoma" w:eastAsia="Times New Roman" w:hAnsi="Tahoma" w:cs="Tahoma"/>
                <w:sz w:val="19"/>
                <w:szCs w:val="19"/>
              </w:rPr>
              <w:t> 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        </w:t>
            </w:r>
          </w:p>
          <w:p w14:paraId="5187CBAF" w14:textId="4FCDCCA2" w:rsidR="00253283" w:rsidRPr="00253283" w:rsidRDefault="00253283" w:rsidP="00253283">
            <w:pPr>
              <w:pStyle w:val="ListParagraph"/>
              <w:numPr>
                <w:ilvl w:val="2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25328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j</w:t>
            </w:r>
            <w:proofErr w:type="gram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619DD628" w14:textId="10E168A3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} </w:t>
            </w:r>
          </w:p>
          <w:p w14:paraId="7F2DB7B6" w14:textId="6B4BA263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17EDB2A3" w14:textId="77777777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14EAD1E3" w14:textId="77777777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z </w:t>
            </w:r>
            <w:r w:rsidRPr="0025328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gram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looping(</w:t>
            </w:r>
            <w:proofErr w:type="gramEnd"/>
            <w:r w:rsidRPr="0025328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25328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0F82AD90" w14:textId="77777777" w:rsidR="00253283" w:rsidRPr="00253283" w:rsidRDefault="00253283" w:rsidP="00253283">
            <w:pPr>
              <w:pStyle w:val="ListParagraph"/>
              <w:numPr>
                <w:ilvl w:val="0"/>
                <w:numId w:val="16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25328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(z</w:t>
            </w:r>
            <w:proofErr w:type="gramStart"/>
            <w:r w:rsidRPr="0025328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1F294F18" w14:textId="77777777" w:rsidR="00253283" w:rsidRPr="00253283" w:rsidRDefault="00253283" w:rsidP="0025328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3FB923E6" w14:textId="77777777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3CA30DB7" w14:textId="245D8BB6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33C58867" w14:textId="1B59BB26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5C6D715A" w14:textId="0B555EFC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6529AFC1" w14:textId="224D3CFF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0829D1EA" w14:textId="37DFC546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1E9FD025" w14:textId="5FC6AB41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63A4CBBB" w14:textId="0224DC33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5B2047E6" w14:textId="10DB3788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44EE13EE" w14:textId="299AF287" w:rsid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console.log(z)</w:t>
            </w:r>
          </w:p>
          <w:p w14:paraId="0ECC0DCF" w14:textId="77777777" w:rsidR="00253283" w:rsidRDefault="00253283" w:rsidP="005C6A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51F6B0AA" w14:textId="77777777" w:rsidR="00253283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7737B150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444841A8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39BAEC97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127628B4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</w:t>
            </w:r>
          </w:p>
          <w:p w14:paraId="5190B619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2</w:t>
            </w:r>
          </w:p>
          <w:p w14:paraId="402AA49E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561A79E9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2</w:t>
            </w:r>
          </w:p>
          <w:p w14:paraId="7AAB4AB9" w14:textId="77777777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4</w:t>
            </w:r>
          </w:p>
          <w:p w14:paraId="453A799E" w14:textId="3CE33A33" w:rsidR="002A5818" w:rsidRDefault="002A5818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undefined</w:t>
            </w:r>
          </w:p>
        </w:tc>
        <w:tc>
          <w:tcPr>
            <w:tcW w:w="3145" w:type="dxa"/>
            <w:vAlign w:val="center"/>
          </w:tcPr>
          <w:p w14:paraId="6F587DCF" w14:textId="237EA704" w:rsidR="00253283" w:rsidRDefault="002A5818" w:rsidP="008B640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There is no returned value for the function looping therefore the value of the z is undefined.</w:t>
            </w:r>
          </w:p>
        </w:tc>
      </w:tr>
      <w:tr w:rsidR="002A5818" w:rsidRPr="00263B9B" w14:paraId="1323E75D" w14:textId="77777777" w:rsidTr="00895F44">
        <w:tc>
          <w:tcPr>
            <w:tcW w:w="5125" w:type="dxa"/>
            <w:vAlign w:val="center"/>
          </w:tcPr>
          <w:p w14:paraId="2FAE6419" w14:textId="77777777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A90E3F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looping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proofErr w:type="gram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x,y</w:t>
            </w:r>
            <w:proofErr w:type="spellEnd"/>
            <w:proofErr w:type="gramEnd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5042D1E9" w14:textId="48FDA2F9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spell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A90E3F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; </w:t>
            </w:r>
            <w:proofErr w:type="spell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x; </w:t>
            </w:r>
            <w:proofErr w:type="spell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2E7BAA08" w14:textId="6DF9CB1F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 j</w:t>
            </w:r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A90E3F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; j</w:t>
            </w:r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y; </w:t>
            </w:r>
            <w:proofErr w:type="spell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j</w:t>
            </w:r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proofErr w:type="spellEnd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  <w:r w:rsidRPr="00A90E3F">
              <w:rPr>
                <w:rFonts w:ascii="Tahoma" w:eastAsia="Times New Roman" w:hAnsi="Tahoma" w:cs="Tahoma"/>
                <w:sz w:val="19"/>
                <w:szCs w:val="19"/>
              </w:rPr>
              <w:t> 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        </w:t>
            </w:r>
          </w:p>
          <w:p w14:paraId="5936B08C" w14:textId="4D04CD6F" w:rsidR="002A5818" w:rsidRPr="00A90E3F" w:rsidRDefault="002A5818" w:rsidP="00A90E3F">
            <w:pPr>
              <w:pStyle w:val="ListParagraph"/>
              <w:numPr>
                <w:ilvl w:val="1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A90E3F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spell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i</w:t>
            </w:r>
            <w:proofErr w:type="spellEnd"/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j</w:t>
            </w:r>
            <w:proofErr w:type="gram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221FDB2E" w14:textId="1C830843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} </w:t>
            </w:r>
          </w:p>
          <w:p w14:paraId="3B2831E7" w14:textId="1BCB49C6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100F3B9E" w14:textId="6A4A893A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 x</w:t>
            </w:r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proofErr w:type="gram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y;</w:t>
            </w:r>
            <w:proofErr w:type="gramEnd"/>
          </w:p>
          <w:p w14:paraId="336EE7ED" w14:textId="77777777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40C44C89" w14:textId="77777777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z </w:t>
            </w:r>
            <w:r w:rsidRPr="00A90E3F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proofErr w:type="gram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looping(</w:t>
            </w:r>
            <w:proofErr w:type="gramEnd"/>
            <w:r w:rsidRPr="00A90E3F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A90E3F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45B8EAA7" w14:textId="77777777" w:rsidR="002A5818" w:rsidRPr="00A90E3F" w:rsidRDefault="002A5818" w:rsidP="00A90E3F">
            <w:pPr>
              <w:pStyle w:val="ListParagraph"/>
              <w:numPr>
                <w:ilvl w:val="0"/>
                <w:numId w:val="1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A90E3F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(z</w:t>
            </w:r>
            <w:proofErr w:type="gramStart"/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  <w:proofErr w:type="gramEnd"/>
          </w:p>
          <w:p w14:paraId="557BA39F" w14:textId="77777777" w:rsidR="002A5818" w:rsidRPr="002A5818" w:rsidRDefault="002A5818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3707D2A5" w14:textId="77777777" w:rsidR="002A5818" w:rsidRDefault="00A90E3F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07471B2C" w14:textId="5A1CA52B" w:rsidR="00A90E3F" w:rsidRDefault="00A90E3F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4AA310F1" w14:textId="52882A65" w:rsidR="00A90E3F" w:rsidRDefault="00A90E3F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4F28958C" w14:textId="77777777" w:rsidR="00A90E3F" w:rsidRDefault="00A90E3F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3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2FED3BFE" w14:textId="77777777" w:rsidR="00A90E3F" w:rsidRDefault="00A90E3F" w:rsidP="002A58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4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35D1B76A" w14:textId="51F2BCE0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497637B9" w14:textId="3218496B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5744825B" w14:textId="74994BC8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7A49C834" w14:textId="089121E2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3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7B926959" w14:textId="4C3A180E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4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4EEFFFF9" w14:textId="6B7B2582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0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683BD5FC" w14:textId="304CD3CC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1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5A8D1F47" w14:textId="7A5CA3B1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72F5D4DC" w14:textId="68B263C8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3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1CA46626" w14:textId="77777777" w:rsidR="00A90E3F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proofErr w:type="gramStart"/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5C6A3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proofErr w:type="gramEnd"/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5C6A3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*</w:t>
            </w:r>
            <w:r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4</w:t>
            </w:r>
            <w:r w:rsidRPr="005C6A33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0340DDDC" w14:textId="69EF81E4" w:rsidR="00A90E3F" w:rsidRPr="005C6A33" w:rsidRDefault="00A90E3F" w:rsidP="00A90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A90E3F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A90E3F">
              <w:rPr>
                <w:rFonts w:ascii="Monaco" w:eastAsia="Times New Roman" w:hAnsi="Monaco" w:cs="Courier New"/>
                <w:sz w:val="19"/>
                <w:szCs w:val="19"/>
              </w:rPr>
              <w:t>(z);</w:t>
            </w:r>
          </w:p>
        </w:tc>
        <w:tc>
          <w:tcPr>
            <w:tcW w:w="1710" w:type="dxa"/>
            <w:vAlign w:val="center"/>
          </w:tcPr>
          <w:p w14:paraId="6163D38B" w14:textId="77777777" w:rsidR="002A5818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17162866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57011F89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31990796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4BBC4BA9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62C0EB2E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34DDA07C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</w:t>
            </w:r>
          </w:p>
          <w:p w14:paraId="0269C183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2</w:t>
            </w:r>
          </w:p>
          <w:p w14:paraId="19788E35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3</w:t>
            </w:r>
          </w:p>
          <w:p w14:paraId="18D024D3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4</w:t>
            </w:r>
          </w:p>
          <w:p w14:paraId="11AFC14C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0</w:t>
            </w:r>
          </w:p>
          <w:p w14:paraId="5C304899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2</w:t>
            </w:r>
          </w:p>
          <w:p w14:paraId="06F9E9E5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4</w:t>
            </w:r>
          </w:p>
          <w:p w14:paraId="67522030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6</w:t>
            </w:r>
          </w:p>
          <w:p w14:paraId="452D1ED0" w14:textId="77777777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8</w:t>
            </w:r>
          </w:p>
          <w:p w14:paraId="6A8C0541" w14:textId="02FD9085" w:rsidR="00A90E3F" w:rsidRDefault="00A90E3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5</w:t>
            </w:r>
          </w:p>
        </w:tc>
        <w:tc>
          <w:tcPr>
            <w:tcW w:w="3145" w:type="dxa"/>
            <w:vAlign w:val="center"/>
          </w:tcPr>
          <w:p w14:paraId="18B281A2" w14:textId="0ED7DC4D" w:rsidR="002A5818" w:rsidRDefault="00A90E3F" w:rsidP="008B6403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 xml:space="preserve">Argument 3 * the argument 5 was the retuned values that </w:t>
            </w:r>
            <w:proofErr w:type="gramStart"/>
            <w:r>
              <w:rPr>
                <w:rFonts w:ascii="Monaco" w:hAnsi="Monaco"/>
              </w:rPr>
              <w:t>is assigned</w:t>
            </w:r>
            <w:proofErr w:type="gramEnd"/>
            <w:r>
              <w:rPr>
                <w:rFonts w:ascii="Monaco" w:hAnsi="Monaco"/>
              </w:rPr>
              <w:t xml:space="preserve"> to z</w:t>
            </w:r>
          </w:p>
        </w:tc>
      </w:tr>
    </w:tbl>
    <w:p w14:paraId="4C1EFF54" w14:textId="77777777" w:rsidR="00A15E13" w:rsidRPr="00263B9B" w:rsidRDefault="00A15E13">
      <w:pPr>
        <w:rPr>
          <w:rFonts w:ascii="Monaco" w:hAnsi="Monaco"/>
        </w:rPr>
      </w:pPr>
    </w:p>
    <w:sectPr w:rsidR="00A15E13" w:rsidRPr="00263B9B" w:rsidSect="00837BAB">
      <w:pgSz w:w="15840" w:h="230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43684"/>
    <w:multiLevelType w:val="hybridMultilevel"/>
    <w:tmpl w:val="166C7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7303A"/>
    <w:multiLevelType w:val="hybridMultilevel"/>
    <w:tmpl w:val="B62C4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8164B"/>
    <w:multiLevelType w:val="hybridMultilevel"/>
    <w:tmpl w:val="D97CE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B21EC"/>
    <w:multiLevelType w:val="hybridMultilevel"/>
    <w:tmpl w:val="31B0B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1F5F4F"/>
    <w:multiLevelType w:val="hybridMultilevel"/>
    <w:tmpl w:val="4BB6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D76F9"/>
    <w:multiLevelType w:val="hybridMultilevel"/>
    <w:tmpl w:val="2382B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A15C0"/>
    <w:multiLevelType w:val="hybridMultilevel"/>
    <w:tmpl w:val="3A60C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84DB3"/>
    <w:multiLevelType w:val="hybridMultilevel"/>
    <w:tmpl w:val="4548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705930"/>
    <w:multiLevelType w:val="hybridMultilevel"/>
    <w:tmpl w:val="982081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15E74"/>
    <w:multiLevelType w:val="hybridMultilevel"/>
    <w:tmpl w:val="A85AE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C09AB"/>
    <w:multiLevelType w:val="hybridMultilevel"/>
    <w:tmpl w:val="502AF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523C63"/>
    <w:multiLevelType w:val="hybridMultilevel"/>
    <w:tmpl w:val="AF62D0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D201E3"/>
    <w:multiLevelType w:val="hybridMultilevel"/>
    <w:tmpl w:val="166C7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E21497"/>
    <w:multiLevelType w:val="hybridMultilevel"/>
    <w:tmpl w:val="3A60C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F02879"/>
    <w:multiLevelType w:val="hybridMultilevel"/>
    <w:tmpl w:val="A3F20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506FD"/>
    <w:multiLevelType w:val="hybridMultilevel"/>
    <w:tmpl w:val="76064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ED67A9"/>
    <w:multiLevelType w:val="hybridMultilevel"/>
    <w:tmpl w:val="3258C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920C9"/>
    <w:multiLevelType w:val="hybridMultilevel"/>
    <w:tmpl w:val="A3F20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11"/>
  </w:num>
  <w:num w:numId="5">
    <w:abstractNumId w:val="1"/>
  </w:num>
  <w:num w:numId="6">
    <w:abstractNumId w:val="15"/>
  </w:num>
  <w:num w:numId="7">
    <w:abstractNumId w:val="2"/>
  </w:num>
  <w:num w:numId="8">
    <w:abstractNumId w:val="14"/>
  </w:num>
  <w:num w:numId="9">
    <w:abstractNumId w:val="16"/>
  </w:num>
  <w:num w:numId="10">
    <w:abstractNumId w:val="17"/>
  </w:num>
  <w:num w:numId="11">
    <w:abstractNumId w:val="4"/>
  </w:num>
  <w:num w:numId="12">
    <w:abstractNumId w:val="13"/>
  </w:num>
  <w:num w:numId="13">
    <w:abstractNumId w:val="6"/>
  </w:num>
  <w:num w:numId="14">
    <w:abstractNumId w:val="3"/>
  </w:num>
  <w:num w:numId="15">
    <w:abstractNumId w:val="10"/>
  </w:num>
  <w:num w:numId="16">
    <w:abstractNumId w:val="7"/>
  </w:num>
  <w:num w:numId="17">
    <w:abstractNumId w:val="1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TAzMjY1MDYxMbNU0lEKTi0uzszPAykwrgUADox1gCwAAAA="/>
  </w:docVars>
  <w:rsids>
    <w:rsidRoot w:val="00263B9B"/>
    <w:rsid w:val="00163489"/>
    <w:rsid w:val="001B605F"/>
    <w:rsid w:val="00253283"/>
    <w:rsid w:val="00263B9B"/>
    <w:rsid w:val="0027674E"/>
    <w:rsid w:val="002A5818"/>
    <w:rsid w:val="003B7E24"/>
    <w:rsid w:val="00444EEA"/>
    <w:rsid w:val="005A6444"/>
    <w:rsid w:val="005B216D"/>
    <w:rsid w:val="005C6A33"/>
    <w:rsid w:val="006639D2"/>
    <w:rsid w:val="00837BAB"/>
    <w:rsid w:val="00895F44"/>
    <w:rsid w:val="008A25C0"/>
    <w:rsid w:val="008B6403"/>
    <w:rsid w:val="00A15E13"/>
    <w:rsid w:val="00A32288"/>
    <w:rsid w:val="00A90E3F"/>
    <w:rsid w:val="00BD531F"/>
    <w:rsid w:val="00D02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36E5B"/>
  <w15:chartTrackingRefBased/>
  <w15:docId w15:val="{19270670-EA87-4024-B036-816B9BD5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3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3B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3B9B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263B9B"/>
  </w:style>
  <w:style w:type="character" w:customStyle="1" w:styleId="constant">
    <w:name w:val="constant"/>
    <w:basedOn w:val="DefaultParagraphFont"/>
    <w:rsid w:val="00263B9B"/>
  </w:style>
  <w:style w:type="character" w:customStyle="1" w:styleId="support">
    <w:name w:val="support"/>
    <w:basedOn w:val="DefaultParagraphFont"/>
    <w:rsid w:val="00263B9B"/>
  </w:style>
  <w:style w:type="paragraph" w:styleId="ListParagraph">
    <w:name w:val="List Paragraph"/>
    <w:basedOn w:val="Normal"/>
    <w:uiPriority w:val="34"/>
    <w:qFormat/>
    <w:rsid w:val="00263B9B"/>
    <w:pPr>
      <w:ind w:left="720"/>
      <w:contextualSpacing/>
    </w:pPr>
  </w:style>
  <w:style w:type="character" w:customStyle="1" w:styleId="storage">
    <w:name w:val="storage"/>
    <w:basedOn w:val="DefaultParagraphFont"/>
    <w:rsid w:val="003B7E24"/>
  </w:style>
  <w:style w:type="character" w:customStyle="1" w:styleId="entity">
    <w:name w:val="entity"/>
    <w:basedOn w:val="DefaultParagraphFont"/>
    <w:rsid w:val="003B7E24"/>
  </w:style>
  <w:style w:type="character" w:customStyle="1" w:styleId="function">
    <w:name w:val="function"/>
    <w:basedOn w:val="DefaultParagraphFont"/>
    <w:rsid w:val="003B7E24"/>
  </w:style>
  <w:style w:type="character" w:customStyle="1" w:styleId="string">
    <w:name w:val="string"/>
    <w:basedOn w:val="DefaultParagraphFont"/>
    <w:rsid w:val="00163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kisedek Ubalde</dc:creator>
  <cp:keywords/>
  <dc:description/>
  <cp:lastModifiedBy>Melkisedek Ubalde</cp:lastModifiedBy>
  <cp:revision>5</cp:revision>
  <dcterms:created xsi:type="dcterms:W3CDTF">2021-03-08T02:46:00Z</dcterms:created>
  <dcterms:modified xsi:type="dcterms:W3CDTF">2021-03-08T04:23:00Z</dcterms:modified>
</cp:coreProperties>
</file>